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62e39b3e-ab4d-4b67-8ac4-2986ad218513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29T20:10:33Z</dcterms:created>
  <dcterms:modified xsi:type="dcterms:W3CDTF">2023-06-29T20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